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0D28D352" w:rsidR="0079500D" w:rsidRDefault="00415FCC" w:rsidP="00E56ADB">
            <w:pPr>
              <w:pStyle w:val="CRCoverPage"/>
              <w:spacing w:after="0"/>
              <w:ind w:left="100"/>
              <w:rPr>
                <w:lang w:eastAsia="zh-CN"/>
              </w:rPr>
            </w:pPr>
            <w:r>
              <w:rPr>
                <w:rFonts w:hint="eastAsia"/>
                <w:lang w:eastAsia="zh-CN"/>
              </w:rPr>
              <w:t>Introduction of eMBS</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000000">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r>
              <w:rPr>
                <w:rFonts w:eastAsia="SimSun"/>
              </w:rPr>
              <w:t>NR_MBS_enh-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000000">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30DF635A" w:rsidR="0079500D" w:rsidRDefault="00C9630C" w:rsidP="009E189B">
            <w:pPr>
              <w:pStyle w:val="CRCoverPage"/>
              <w:spacing w:after="0"/>
              <w:rPr>
                <w:lang w:eastAsia="zh-CN"/>
              </w:rPr>
            </w:pPr>
            <w:r>
              <w:rPr>
                <w:rFonts w:hint="eastAsia"/>
                <w:lang w:eastAsia="zh-CN"/>
              </w:rPr>
              <w:t xml:space="preserve">4.1, </w:t>
            </w:r>
            <w:r w:rsidR="0023774C">
              <w:rPr>
                <w:rFonts w:hint="eastAsia"/>
                <w:lang w:eastAsia="zh-CN"/>
              </w:rPr>
              <w:t>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0F0B23C5" w:rsidR="0079500D" w:rsidRDefault="00C52D4D" w:rsidP="00E56ADB">
            <w:pPr>
              <w:pStyle w:val="CRCoverPage"/>
              <w:spacing w:after="0"/>
              <w:ind w:left="99"/>
              <w:rPr>
                <w:lang w:eastAsia="zh-CN"/>
              </w:rPr>
            </w:pPr>
            <w:r>
              <w:t>TS</w:t>
            </w:r>
            <w:r w:rsidR="00E56ADB">
              <w:rPr>
                <w:rFonts w:hint="eastAsia"/>
                <w:lang w:eastAsia="zh-CN"/>
              </w:rPr>
              <w:t>38.331</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sidRPr="00E809B6">
        <w:rPr>
          <w:rFonts w:ascii="Arial" w:eastAsia="SimSun" w:hAnsi="Arial"/>
          <w:sz w:val="32"/>
          <w:lang w:eastAsia="ja-JP"/>
        </w:rPr>
        <w:t>4.1</w:t>
      </w:r>
      <w:r w:rsidRPr="00E809B6">
        <w:rPr>
          <w:rFonts w:ascii="Arial" w:eastAsia="SimSun" w:hAnsi="Arial"/>
          <w:sz w:val="32"/>
          <w:lang w:eastAsia="ja-JP"/>
        </w:rPr>
        <w:tab/>
        <w:t>Overview</w:t>
      </w:r>
      <w:bookmarkEnd w:id="7"/>
      <w:bookmarkEnd w:id="8"/>
      <w:bookmarkEnd w:id="9"/>
      <w:bookmarkEnd w:id="10"/>
      <w:bookmarkEnd w:id="11"/>
    </w:p>
    <w:p w14:paraId="2264D48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For UE not operating in SNPN access mode, search of available CAGs may be triggered by NAS to support manual CAG selection. The AS shall report available </w:t>
      </w:r>
      <w:r w:rsidRPr="00E809B6">
        <w:rPr>
          <w:rFonts w:eastAsia="SimSun"/>
          <w:lang w:eastAsia="zh-CN"/>
        </w:rPr>
        <w:t>CAG-ID</w:t>
      </w:r>
      <w:r w:rsidRPr="00E809B6">
        <w:rPr>
          <w:rFonts w:eastAsia="SimSun"/>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NAS may also provide the network slice</w:t>
      </w:r>
      <w:r w:rsidRPr="00E809B6">
        <w:rPr>
          <w:rFonts w:eastAsia="SimSun"/>
          <w:noProof/>
          <w:lang w:eastAsia="zh-CN"/>
        </w:rPr>
        <w:t>(</w:t>
      </w:r>
      <w:r w:rsidRPr="00E809B6">
        <w:rPr>
          <w:rFonts w:eastAsia="SimSun"/>
          <w:noProof/>
          <w:lang w:eastAsia="ja-JP"/>
        </w:rPr>
        <w:t>s)</w:t>
      </w:r>
      <w:r w:rsidRPr="00E809B6">
        <w:rPr>
          <w:rFonts w:eastAsia="SimSun"/>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SimSun"/>
          <w:lang w:eastAsia="zh-CN"/>
        </w:rPr>
        <w:t>, TS 24.501 [14]</w:t>
      </w:r>
      <w:r w:rsidRPr="00E809B6">
        <w:rPr>
          <w:rFonts w:eastAsia="SimSun"/>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UE may perform </w:t>
      </w:r>
      <w:r w:rsidRPr="00E809B6">
        <w:rPr>
          <w:rFonts w:eastAsia="SimSun"/>
          <w:lang w:eastAsia="zh-CN"/>
        </w:rPr>
        <w:t>NR</w:t>
      </w:r>
      <w:r w:rsidRPr="00E809B6">
        <w:rPr>
          <w:rFonts w:eastAsia="SimSun"/>
          <w:lang w:eastAsia="ja-JP"/>
        </w:rPr>
        <w:t xml:space="preserve"> sidelink communication</w:t>
      </w:r>
      <w:r w:rsidRPr="00E809B6">
        <w:rPr>
          <w:rFonts w:eastAsia="SimSun"/>
          <w:lang w:eastAsia="zh-CN"/>
        </w:rPr>
        <w:t xml:space="preserve"> and/or V2X sidelink communication </w:t>
      </w:r>
      <w:r w:rsidRPr="00E809B6">
        <w:rPr>
          <w:rFonts w:eastAsia="SimSun"/>
          <w:lang w:eastAsia="ja-JP"/>
        </w:rPr>
        <w:t xml:space="preserve">while in-coverage </w:t>
      </w:r>
      <w:r w:rsidRPr="00E809B6">
        <w:rPr>
          <w:rFonts w:eastAsia="SimSun"/>
          <w:lang w:eastAsia="ko-KR"/>
        </w:rPr>
        <w:t>or</w:t>
      </w:r>
      <w:r w:rsidRPr="00E809B6">
        <w:rPr>
          <w:rFonts w:eastAsia="SimSun"/>
          <w:lang w:eastAsia="ja-JP"/>
        </w:rPr>
        <w:t xml:space="preserve"> out-of-coverage for </w:t>
      </w:r>
      <w:r w:rsidRPr="00E809B6">
        <w:rPr>
          <w:rFonts w:eastAsia="Malgun Gothic"/>
          <w:lang w:eastAsia="ko-KR"/>
        </w:rPr>
        <w:t>sidelink</w:t>
      </w:r>
      <w:r w:rsidRPr="00E809B6">
        <w:rPr>
          <w:rFonts w:eastAsia="SimSun"/>
          <w:lang w:eastAsia="ja-JP"/>
        </w:rPr>
        <w:t xml:space="preserve">, as specified in clause </w:t>
      </w:r>
      <w:r w:rsidRPr="00E809B6">
        <w:rPr>
          <w:rFonts w:eastAsia="SimSun"/>
          <w:lang w:eastAsia="zh-CN"/>
        </w:rPr>
        <w:t>8</w:t>
      </w:r>
      <w:r w:rsidRPr="00E809B6">
        <w:rPr>
          <w:rFonts w:eastAsia="SimSun"/>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2N Remote UE, the U2N Relay UE, or both may perform sidelink discovery transmissions while in-coverage for the purpose of sidelink relay operations, as specified in clause 8. In addition, the U2N Remote UE can also perform sidelink discovery transmissions while out-of-coverage for the purpose of sidelink relay operations.</w:t>
      </w:r>
    </w:p>
    <w:p w14:paraId="013BE26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may perform NR sidelink discovery transmissions while in-coverage or out-of-coverage for the purpose of sidelink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purpose of camping on a cell in RRC_IDLE state and RRC_INACTIVE state is </w:t>
      </w:r>
      <w:r w:rsidRPr="00E809B6">
        <w:rPr>
          <w:rFonts w:eastAsia="Yu Mincho"/>
          <w:lang w:eastAsia="zh-CN"/>
        </w:rPr>
        <w:t>as follows</w:t>
      </w:r>
      <w:r w:rsidRPr="00E809B6">
        <w:rPr>
          <w:rFonts w:eastAsia="SimSun"/>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a)</w:t>
      </w:r>
      <w:r w:rsidRPr="00E809B6">
        <w:rPr>
          <w:rFonts w:eastAsia="SimSun"/>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b)</w:t>
      </w:r>
      <w:r w:rsidRPr="00E809B6">
        <w:rPr>
          <w:rFonts w:eastAsia="SimSun"/>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c)</w:t>
      </w:r>
      <w:r w:rsidRPr="00E809B6">
        <w:rPr>
          <w:rFonts w:eastAsia="SimSun"/>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d)</w:t>
      </w:r>
      <w:r w:rsidRPr="00E809B6">
        <w:rPr>
          <w:rFonts w:eastAsia="SimSun"/>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0"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7A30221D" w:rsidR="00D46831" w:rsidRPr="00D46831" w:rsidRDefault="00C54BD5" w:rsidP="00F13902">
      <w:pPr>
        <w:pStyle w:val="B1"/>
        <w:rPr>
          <w:lang w:eastAsia="zh-CN"/>
        </w:rPr>
      </w:pPr>
      <w:ins w:id="21" w:author="CATT-RAN2#123bis" w:date="2023-10-17T16:01:00Z">
        <w:r>
          <w:rPr>
            <w:rFonts w:eastAsia="SimSun" w:hint="eastAsia"/>
            <w:lang w:eastAsia="zh-CN"/>
          </w:rPr>
          <w:t>f</w:t>
        </w:r>
        <w:r w:rsidRPr="00E809B6">
          <w:rPr>
            <w:rFonts w:eastAsia="SimSun"/>
            <w:lang w:eastAsia="ja-JP"/>
          </w:rPr>
          <w:t>)</w:t>
        </w:r>
      </w:ins>
      <w:ins w:id="22" w:author="CATT-RAN2#123bis" w:date="2023-10-17T16:03:00Z">
        <w:r w:rsidR="002A2C4E" w:rsidRPr="002A2C4E">
          <w:rPr>
            <w:rFonts w:eastAsia="Yu Mincho"/>
            <w:lang w:eastAsia="zh-CN"/>
          </w:rPr>
          <w:t xml:space="preserve"> </w:t>
        </w:r>
        <w:r w:rsidR="002A2C4E" w:rsidRPr="00E809B6">
          <w:rPr>
            <w:rFonts w:eastAsia="Yu Mincho"/>
            <w:lang w:eastAsia="zh-CN"/>
          </w:rPr>
          <w:tab/>
        </w:r>
      </w:ins>
      <w:ins w:id="23" w:author="CATT-RAN2#123bis" w:date="2023-10-17T13:41:00Z">
        <w:r w:rsidR="00D46831" w:rsidRPr="00E809B6">
          <w:rPr>
            <w:rFonts w:hint="eastAsia"/>
            <w:lang w:eastAsia="zh-CN"/>
          </w:rPr>
          <w:t>It enables the UE to receive MBS multicast services in RRC_INACTIVE</w:t>
        </w:r>
      </w:ins>
      <w:ins w:id="24" w:author="CATT-RAN2#123bis" w:date="2023-10-26T13:42:00Z">
        <w:r w:rsidR="00F13902">
          <w:rPr>
            <w:rFonts w:hint="eastAsia"/>
            <w:lang w:eastAsia="zh-CN"/>
          </w:rPr>
          <w:t xml:space="preserve"> state</w:t>
        </w:r>
      </w:ins>
      <w:ins w:id="25" w:author="CATT-RAN2#123bis" w:date="2023-10-17T13:41:00Z">
        <w:r w:rsidR="00D46831" w:rsidRPr="00E809B6">
          <w:rPr>
            <w:rFonts w:hint="eastAsia"/>
            <w:lang w:eastAsia="zh-CN"/>
          </w:rPr>
          <w:t>.</w:t>
        </w:r>
      </w:ins>
    </w:p>
    <w:p w14:paraId="17FB7630" w14:textId="0A70363C" w:rsidR="001D0C82" w:rsidRDefault="00E809B6">
      <w:pPr>
        <w:overflowPunct w:val="0"/>
        <w:autoSpaceDE w:val="0"/>
        <w:autoSpaceDN w:val="0"/>
        <w:adjustRightInd w:val="0"/>
        <w:textAlignment w:val="baseline"/>
        <w:rPr>
          <w:rFonts w:eastAsia="SimSun"/>
          <w:lang w:eastAsia="zh-CN"/>
        </w:rPr>
      </w:pPr>
      <w:r w:rsidRPr="00E809B6">
        <w:rPr>
          <w:rFonts w:eastAsia="SimSun"/>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26" w:name="_Toc146666612"/>
      <w:r w:rsidRPr="00E02FF7">
        <w:rPr>
          <w:rFonts w:ascii="Arial" w:eastAsia="SimSun" w:hAnsi="Arial"/>
          <w:sz w:val="32"/>
          <w:lang w:eastAsia="ja-JP"/>
        </w:rPr>
        <w:t>6.2</w:t>
      </w:r>
      <w:r w:rsidRPr="00E02FF7">
        <w:rPr>
          <w:rFonts w:ascii="Arial" w:eastAsia="SimSun" w:hAnsi="Arial"/>
          <w:sz w:val="32"/>
          <w:lang w:eastAsia="ja-JP"/>
        </w:rPr>
        <w:tab/>
        <w:t>Reception of MBS</w:t>
      </w:r>
      <w:bookmarkEnd w:id="26"/>
    </w:p>
    <w:p w14:paraId="5A667DF4" w14:textId="77777777" w:rsidR="00E02FF7" w:rsidRDefault="00E02FF7" w:rsidP="00E02FF7">
      <w:pPr>
        <w:overflowPunct w:val="0"/>
        <w:autoSpaceDE w:val="0"/>
        <w:autoSpaceDN w:val="0"/>
        <w:adjustRightInd w:val="0"/>
        <w:textAlignment w:val="baseline"/>
        <w:rPr>
          <w:ins w:id="27" w:author="CATT-RAN2#123bis" w:date="2023-10-17T14:12:00Z"/>
          <w:rFonts w:eastAsia="SimSun"/>
          <w:lang w:eastAsia="zh-CN"/>
        </w:rPr>
      </w:pPr>
      <w:r w:rsidRPr="00E02FF7">
        <w:rPr>
          <w:rFonts w:eastAsia="SimSun"/>
          <w:lang w:eastAsia="zh-CN"/>
        </w:rPr>
        <w:t xml:space="preserve">A UE receiving or interested to receive MBS </w:t>
      </w:r>
      <w:r w:rsidRPr="00E02FF7">
        <w:rPr>
          <w:rFonts w:eastAsia="Yu Mincho"/>
          <w:lang w:eastAsia="zh-CN"/>
        </w:rPr>
        <w:t>broadcast services</w:t>
      </w:r>
      <w:r w:rsidRPr="00E02FF7">
        <w:rPr>
          <w:rFonts w:eastAsia="SimSun"/>
          <w:lang w:eastAsia="zh-CN"/>
        </w:rPr>
        <w:t xml:space="preserve"> shall apply the MCCH information acquisition procedure as specified in</w:t>
      </w:r>
      <w:r w:rsidRPr="00E02FF7">
        <w:rPr>
          <w:rFonts w:eastAsia="Yu Mincho"/>
          <w:lang w:eastAsia="zh-CN"/>
        </w:rPr>
        <w:t xml:space="preserve"> TS 38.331 </w:t>
      </w:r>
      <w:r w:rsidRPr="00E02FF7">
        <w:rPr>
          <w:rFonts w:eastAsia="SimSun"/>
          <w:lang w:eastAsia="zh-CN"/>
        </w:rPr>
        <w:t>[3] to receive the MCCH information. A UE interested to receive MBS</w:t>
      </w:r>
      <w:r w:rsidRPr="00E02FF7">
        <w:rPr>
          <w:rFonts w:eastAsia="SimSun"/>
          <w:lang w:eastAsia="ja-JP"/>
        </w:rPr>
        <w:t xml:space="preserve"> </w:t>
      </w:r>
      <w:r w:rsidRPr="00E02FF7">
        <w:rPr>
          <w:rFonts w:eastAsia="SimSun"/>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SimSun"/>
          <w:lang w:eastAsia="zh-CN"/>
        </w:rPr>
        <w:t xml:space="preserve"> configured using </w:t>
      </w:r>
      <w:r w:rsidRPr="00E02FF7">
        <w:rPr>
          <w:rFonts w:eastAsia="Yu Mincho"/>
          <w:lang w:eastAsia="zh-CN"/>
        </w:rPr>
        <w:t xml:space="preserve">the </w:t>
      </w:r>
      <w:r w:rsidRPr="00E02FF7">
        <w:rPr>
          <w:rFonts w:eastAsia="SimSun"/>
          <w:lang w:eastAsia="zh-CN"/>
        </w:rPr>
        <w:t xml:space="preserve">Broadcast MRB establishment procedure </w:t>
      </w:r>
      <w:r w:rsidRPr="00E02FF7">
        <w:rPr>
          <w:rFonts w:eastAsia="Yu Mincho"/>
          <w:lang w:eastAsia="zh-CN"/>
        </w:rPr>
        <w:t xml:space="preserve">as specified in TS 38.331 </w:t>
      </w:r>
      <w:r w:rsidRPr="00E02FF7">
        <w:rPr>
          <w:rFonts w:eastAsia="SimSun"/>
          <w:lang w:eastAsia="zh-CN"/>
        </w:rPr>
        <w:t xml:space="preserve">[3] and using the DL-SCH reception and </w:t>
      </w:r>
      <w:r w:rsidRPr="00E02FF7">
        <w:rPr>
          <w:rFonts w:eastAsia="Yu Mincho"/>
          <w:lang w:eastAsia="zh-CN"/>
        </w:rPr>
        <w:t>MBS</w:t>
      </w:r>
      <w:r w:rsidRPr="00E02FF7">
        <w:rPr>
          <w:rFonts w:eastAsia="SimSun"/>
          <w:lang w:eastAsia="zh-CN"/>
        </w:rPr>
        <w:t xml:space="preserve"> broadcast DRX procedure as specified in </w:t>
      </w:r>
      <w:r w:rsidRPr="00E02FF7">
        <w:rPr>
          <w:rFonts w:eastAsia="Yu Mincho"/>
          <w:lang w:eastAsia="zh-CN"/>
        </w:rPr>
        <w:t xml:space="preserve">TS 38.321 </w:t>
      </w:r>
      <w:r w:rsidRPr="00E02FF7">
        <w:rPr>
          <w:rFonts w:eastAsia="SimSun"/>
          <w:lang w:eastAsia="zh-CN"/>
        </w:rPr>
        <w:t>[19].</w:t>
      </w:r>
    </w:p>
    <w:p w14:paraId="28FACDA3" w14:textId="39045F80" w:rsidR="00E02FF7" w:rsidRPr="001971D4" w:rsidRDefault="00A63E65" w:rsidP="00E02FF7">
      <w:pPr>
        <w:overflowPunct w:val="0"/>
        <w:autoSpaceDE w:val="0"/>
        <w:autoSpaceDN w:val="0"/>
        <w:adjustRightInd w:val="0"/>
        <w:textAlignment w:val="baseline"/>
        <w:rPr>
          <w:lang w:eastAsia="zh-CN"/>
        </w:rPr>
      </w:pPr>
      <w:ins w:id="28" w:author="CATT-RAN2#123bis" w:date="2023-10-17T14:12:00Z">
        <w:r w:rsidRPr="00E02FF7">
          <w:rPr>
            <w:rFonts w:eastAsia="SimSun" w:hint="eastAsia"/>
            <w:lang w:eastAsia="zh-CN"/>
          </w:rPr>
          <w:t>A UE</w:t>
        </w:r>
      </w:ins>
      <w:ins w:id="29" w:author="CATT-RAN2#123bis" w:date="2023-10-17T14:14:00Z">
        <w:r>
          <w:rPr>
            <w:rFonts w:eastAsia="SimSun" w:hint="eastAsia"/>
            <w:lang w:eastAsia="zh-CN"/>
          </w:rPr>
          <w:t xml:space="preserve"> </w:t>
        </w:r>
      </w:ins>
      <w:ins w:id="30" w:author="CATT-RAN2#123bis" w:date="2023-10-26T14:00:00Z">
        <w:r w:rsidR="0065384C">
          <w:rPr>
            <w:rFonts w:eastAsia="SimSun"/>
            <w:lang w:eastAsia="zh-CN"/>
          </w:rPr>
          <w:t>which has joined multicast session(s) and</w:t>
        </w:r>
        <w:r w:rsidR="0065384C">
          <w:rPr>
            <w:rFonts w:eastAsia="SimSun" w:hint="eastAsia"/>
            <w:lang w:eastAsia="zh-CN"/>
          </w:rPr>
          <w:t xml:space="preserve"> </w:t>
        </w:r>
      </w:ins>
      <w:ins w:id="31" w:author="CATT-RAN2#123bis" w:date="2023-10-17T14:14:00Z">
        <w:r>
          <w:rPr>
            <w:rFonts w:eastAsia="SimSun" w:hint="eastAsia"/>
            <w:lang w:eastAsia="zh-CN"/>
          </w:rPr>
          <w:t>configured to</w:t>
        </w:r>
      </w:ins>
      <w:ins w:id="32" w:author="CATT-RAN2#123bis" w:date="2023-10-17T14:12:00Z">
        <w:r w:rsidRPr="00E02FF7">
          <w:rPr>
            <w:rFonts w:eastAsia="SimSun" w:hint="eastAsia"/>
            <w:lang w:eastAsia="zh-CN"/>
          </w:rPr>
          <w:t xml:space="preserve"> receive MBS multicast services </w:t>
        </w:r>
      </w:ins>
      <w:ins w:id="33" w:author="CATT-RAN2#123bis" w:date="2023-10-17T14:14:00Z">
        <w:r>
          <w:rPr>
            <w:rFonts w:eastAsia="SimSun" w:hint="eastAsia"/>
            <w:lang w:eastAsia="zh-CN"/>
          </w:rPr>
          <w:t xml:space="preserve">in </w:t>
        </w:r>
        <w:commentRangeStart w:id="34"/>
        <w:commentRangeStart w:id="35"/>
        <w:r w:rsidRPr="00E02FF7">
          <w:rPr>
            <w:rFonts w:eastAsia="SimSun" w:hint="eastAsia"/>
            <w:lang w:eastAsia="zh-CN"/>
          </w:rPr>
          <w:t xml:space="preserve">RRC_INACTIVE </w:t>
        </w:r>
      </w:ins>
      <w:commentRangeEnd w:id="34"/>
      <w:r w:rsidR="0051715A">
        <w:rPr>
          <w:rStyle w:val="CommentReference"/>
        </w:rPr>
        <w:commentReference w:id="34"/>
      </w:r>
      <w:commentRangeEnd w:id="35"/>
      <w:r w:rsidR="00382C74">
        <w:rPr>
          <w:rStyle w:val="CommentReference"/>
        </w:rPr>
        <w:commentReference w:id="35"/>
      </w:r>
      <w:ins w:id="36" w:author="CATT-RAN2#123bis" w:date="2023-10-17T14:12:00Z">
        <w:r w:rsidRPr="00E02FF7">
          <w:rPr>
            <w:rFonts w:eastAsia="SimSun" w:hint="eastAsia"/>
            <w:lang w:eastAsia="zh-CN"/>
          </w:rPr>
          <w:t>shall apply the multicast MCCH information acquisition procedure as specified in TS 38.331 [3] to receive the multicast MCCH information</w:t>
        </w:r>
      </w:ins>
      <w:ins w:id="37" w:author="CATT-RAN2#123bis" w:date="2023-10-17T14:39:00Z">
        <w:r w:rsidR="001971D4">
          <w:rPr>
            <w:rFonts w:eastAsia="SimSun" w:hint="eastAsia"/>
            <w:lang w:eastAsia="zh-CN"/>
          </w:rPr>
          <w:t xml:space="preserve"> when UE is in RRC_INACTIVE</w:t>
        </w:r>
      </w:ins>
      <w:ins w:id="38" w:author="CATT-RAN2#123bis" w:date="2023-10-26T14:00:00Z">
        <w:r w:rsidR="0065384C" w:rsidRPr="0065384C">
          <w:rPr>
            <w:rFonts w:eastAsia="SimSun"/>
            <w:lang w:eastAsia="zh-CN"/>
          </w:rPr>
          <w:t xml:space="preserve"> </w:t>
        </w:r>
        <w:r w:rsidR="0065384C">
          <w:rPr>
            <w:rFonts w:eastAsia="SimSun"/>
            <w:lang w:eastAsia="zh-CN"/>
          </w:rPr>
          <w:t>and the multicast MCCH is configured in the cell</w:t>
        </w:r>
      </w:ins>
      <w:ins w:id="39" w:author="CATT-RAN2#123bis" w:date="2023-10-17T14:12:00Z">
        <w:r w:rsidRPr="00E02FF7">
          <w:rPr>
            <w:rFonts w:eastAsia="SimSun" w:hint="eastAsia"/>
            <w:lang w:eastAsia="zh-CN"/>
          </w:rPr>
          <w:t xml:space="preserve">. </w:t>
        </w:r>
      </w:ins>
      <w:commentRangeStart w:id="40"/>
      <w:ins w:id="41" w:author="CATT-RAN2#123bis" w:date="2023-10-17T14:19:00Z">
        <w:del w:id="42" w:author="QC (Umesh)" w:date="2023-10-26T21:21:00Z">
          <w:r w:rsidRPr="00E02FF7" w:rsidDel="00382C74">
            <w:rPr>
              <w:rFonts w:eastAsia="SimSun" w:hint="eastAsia"/>
              <w:lang w:eastAsia="zh-CN"/>
            </w:rPr>
            <w:delText xml:space="preserve">A UE </w:delText>
          </w:r>
          <w:r w:rsidDel="00382C74">
            <w:rPr>
              <w:rFonts w:eastAsia="SimSun" w:hint="eastAsia"/>
              <w:lang w:eastAsia="zh-CN"/>
            </w:rPr>
            <w:delText>configured to</w:delText>
          </w:r>
          <w:r w:rsidRPr="00E02FF7" w:rsidDel="00382C74">
            <w:rPr>
              <w:rFonts w:eastAsia="SimSun" w:hint="eastAsia"/>
              <w:lang w:eastAsia="zh-CN"/>
            </w:rPr>
            <w:delText xml:space="preserve"> receive MBS multicast services </w:delText>
          </w:r>
          <w:r w:rsidDel="00382C74">
            <w:rPr>
              <w:rFonts w:eastAsia="SimSun" w:hint="eastAsia"/>
              <w:lang w:eastAsia="zh-CN"/>
            </w:rPr>
            <w:delText xml:space="preserve">in </w:delText>
          </w:r>
          <w:r w:rsidRPr="00E02FF7" w:rsidDel="00382C74">
            <w:rPr>
              <w:rFonts w:eastAsia="SimSun" w:hint="eastAsia"/>
              <w:lang w:eastAsia="zh-CN"/>
            </w:rPr>
            <w:delText>RRC_INACTIVE</w:delText>
          </w:r>
        </w:del>
      </w:ins>
      <w:ins w:id="43" w:author="CATT-RAN2#123bis" w:date="2023-10-17T14:12:00Z">
        <w:del w:id="44" w:author="QC (Umesh)" w:date="2023-10-26T21:21:00Z">
          <w:r w:rsidRPr="00E02FF7" w:rsidDel="00382C74">
            <w:rPr>
              <w:rFonts w:eastAsia="SimSun" w:hint="eastAsia"/>
              <w:lang w:eastAsia="zh-CN"/>
            </w:rPr>
            <w:delText xml:space="preserve"> </w:delText>
          </w:r>
        </w:del>
      </w:ins>
      <w:ins w:id="45" w:author="QC (Umesh)" w:date="2023-10-26T21:21:00Z">
        <w:r w:rsidR="00382C74">
          <w:rPr>
            <w:rFonts w:eastAsia="SimSun"/>
            <w:lang w:eastAsia="zh-CN"/>
          </w:rPr>
          <w:t>The UE</w:t>
        </w:r>
      </w:ins>
      <w:commentRangeEnd w:id="40"/>
      <w:ins w:id="46" w:author="QC (Umesh)" w:date="2023-10-26T21:22:00Z">
        <w:r w:rsidR="00382C74">
          <w:rPr>
            <w:rStyle w:val="CommentReference"/>
          </w:rPr>
          <w:commentReference w:id="40"/>
        </w:r>
      </w:ins>
      <w:ins w:id="47" w:author="QC (Umesh)" w:date="2023-10-26T21:21:00Z">
        <w:r w:rsidR="00382C74">
          <w:rPr>
            <w:rFonts w:eastAsia="SimSun"/>
            <w:lang w:eastAsia="zh-CN"/>
          </w:rPr>
          <w:t xml:space="preserve"> </w:t>
        </w:r>
      </w:ins>
      <w:ins w:id="48" w:author="CATT-RAN2#123bis" w:date="2023-10-17T14:12:00Z">
        <w:r w:rsidRPr="00E02FF7">
          <w:rPr>
            <w:rFonts w:eastAsia="SimSun" w:hint="eastAsia"/>
            <w:lang w:eastAsia="zh-CN"/>
          </w:rPr>
          <w:t xml:space="preserve">identifies </w:t>
        </w:r>
      </w:ins>
      <w:ins w:id="49" w:author="CATT-RAN2#123bis" w:date="2023-10-17T14:44:00Z">
        <w:r w:rsidR="00F253EE">
          <w:rPr>
            <w:rFonts w:eastAsia="SimSun" w:hint="eastAsia"/>
            <w:lang w:eastAsia="zh-CN"/>
          </w:rPr>
          <w:t>whether</w:t>
        </w:r>
      </w:ins>
      <w:ins w:id="50" w:author="CATT-RAN2#123bis" w:date="2023-10-17T14:12:00Z">
        <w:r w:rsidRPr="00E02FF7">
          <w:rPr>
            <w:rFonts w:eastAsia="SimSun" w:hint="eastAsia"/>
            <w:lang w:eastAsia="zh-CN"/>
          </w:rPr>
          <w:t xml:space="preserve"> a </w:t>
        </w:r>
        <w:commentRangeStart w:id="51"/>
        <w:commentRangeStart w:id="52"/>
        <w:r w:rsidRPr="00E02FF7">
          <w:rPr>
            <w:rFonts w:eastAsia="SimSun" w:hint="eastAsia"/>
            <w:lang w:eastAsia="zh-CN"/>
          </w:rPr>
          <w:t xml:space="preserve">service </w:t>
        </w:r>
      </w:ins>
      <w:commentRangeEnd w:id="51"/>
      <w:r w:rsidR="0051715A">
        <w:rPr>
          <w:rStyle w:val="CommentReference"/>
        </w:rPr>
        <w:commentReference w:id="51"/>
      </w:r>
      <w:commentRangeEnd w:id="52"/>
      <w:r w:rsidR="00382C74">
        <w:rPr>
          <w:rStyle w:val="CommentReference"/>
        </w:rPr>
        <w:commentReference w:id="52"/>
      </w:r>
      <w:ins w:id="53" w:author="CATT-RAN2#123bis" w:date="2023-10-17T14:12:00Z">
        <w:r w:rsidRPr="00E02FF7">
          <w:rPr>
            <w:rFonts w:eastAsia="SimSun" w:hint="eastAsia"/>
            <w:lang w:eastAsia="zh-CN"/>
          </w:rPr>
          <w:t>is activ</w:t>
        </w:r>
      </w:ins>
      <w:ins w:id="54" w:author="CATT-RAN2#123bis" w:date="2023-10-17T14:40:00Z">
        <w:r w:rsidR="001971D4">
          <w:rPr>
            <w:rFonts w:eastAsia="SimSun" w:hint="eastAsia"/>
            <w:lang w:eastAsia="zh-CN"/>
          </w:rPr>
          <w:t>e</w:t>
        </w:r>
      </w:ins>
      <w:ins w:id="55" w:author="CATT-RAN2#123bis" w:date="2023-10-17T14:12:00Z">
        <w:r w:rsidRPr="00E02FF7">
          <w:rPr>
            <w:rFonts w:eastAsia="SimSun" w:hint="eastAsia"/>
            <w:lang w:eastAsia="zh-CN"/>
          </w:rPr>
          <w:t xml:space="preserve"> </w:t>
        </w:r>
      </w:ins>
      <w:ins w:id="56" w:author="CATT-RAN2#123bis" w:date="2023-10-17T14:44:00Z">
        <w:r w:rsidR="00F253EE" w:rsidRPr="00F253EE">
          <w:rPr>
            <w:rFonts w:eastAsia="SimSun"/>
            <w:lang w:eastAsia="zh-CN"/>
          </w:rPr>
          <w:t>by receiving</w:t>
        </w:r>
      </w:ins>
      <w:ins w:id="57" w:author="CATT-RAN2#123bis" w:date="2023-10-17T14:12:00Z">
        <w:r w:rsidRPr="00E02FF7">
          <w:rPr>
            <w:rFonts w:eastAsia="SimSun" w:hint="eastAsia"/>
            <w:lang w:eastAsia="zh-CN"/>
          </w:rPr>
          <w:t xml:space="preserve"> the indication in </w:t>
        </w:r>
        <w:r w:rsidRPr="00E02FF7">
          <w:rPr>
            <w:rFonts w:eastAsia="SimSun" w:hint="eastAsia"/>
            <w:i/>
            <w:lang w:eastAsia="zh-CN"/>
          </w:rPr>
          <w:t>RRCRelease</w:t>
        </w:r>
      </w:ins>
      <w:ins w:id="58" w:author="CATT-RAN2#123bis" w:date="2023-10-17T14:20:00Z">
        <w:r>
          <w:rPr>
            <w:rFonts w:eastAsia="SimSun" w:hint="eastAsia"/>
            <w:lang w:eastAsia="zh-CN"/>
          </w:rPr>
          <w:t xml:space="preserve">, </w:t>
        </w:r>
      </w:ins>
      <w:commentRangeStart w:id="59"/>
      <w:ins w:id="60" w:author="CATT-RAN2#123bis" w:date="2023-10-17T14:12:00Z">
        <w:r w:rsidRPr="00E02FF7">
          <w:rPr>
            <w:rFonts w:eastAsia="SimSun" w:hint="eastAsia"/>
            <w:lang w:eastAsia="zh-CN"/>
          </w:rPr>
          <w:t>multicast MCCH</w:t>
        </w:r>
      </w:ins>
      <w:ins w:id="61" w:author="CATT-RAN2#123bis" w:date="2023-10-26T13:55:00Z">
        <w:r w:rsidR="00244A03">
          <w:rPr>
            <w:rFonts w:eastAsia="SimSun" w:hint="eastAsia"/>
            <w:lang w:eastAsia="zh-CN"/>
          </w:rPr>
          <w:t xml:space="preserve"> information</w:t>
        </w:r>
      </w:ins>
      <w:commentRangeEnd w:id="59"/>
      <w:r w:rsidR="0051715A">
        <w:rPr>
          <w:rStyle w:val="CommentReference"/>
        </w:rPr>
        <w:commentReference w:id="59"/>
      </w:r>
      <w:ins w:id="62" w:author="CATT-RAN2#123bis" w:date="2023-10-17T14:20:00Z">
        <w:r>
          <w:rPr>
            <w:rFonts w:eastAsia="SimSun" w:hint="eastAsia"/>
            <w:lang w:eastAsia="zh-CN"/>
          </w:rPr>
          <w:t>,</w:t>
        </w:r>
      </w:ins>
      <w:ins w:id="63" w:author="CATT-RAN2#123bis" w:date="2023-10-17T14:12:00Z">
        <w:r w:rsidRPr="00E02FF7">
          <w:rPr>
            <w:rFonts w:eastAsia="SimSun" w:hint="eastAsia"/>
            <w:lang w:eastAsia="zh-CN"/>
          </w:rPr>
          <w:t xml:space="preserve"> or group notification</w:t>
        </w:r>
      </w:ins>
      <w:ins w:id="64" w:author="CATT-RAN2#123bis" w:date="2023-10-17T14:44:00Z">
        <w:r w:rsidR="00F253EE">
          <w:rPr>
            <w:rFonts w:eastAsia="SimSun" w:hint="eastAsia"/>
            <w:lang w:eastAsia="zh-CN"/>
          </w:rPr>
          <w:t xml:space="preserve"> in paging message</w:t>
        </w:r>
      </w:ins>
      <w:ins w:id="65" w:author="CATT-RAN2#123bis" w:date="2023-10-17T14:12:00Z">
        <w:r w:rsidRPr="00E02FF7">
          <w:rPr>
            <w:rFonts w:eastAsia="SimSun" w:hint="eastAsia"/>
            <w:lang w:eastAsia="zh-CN"/>
          </w:rPr>
          <w:t xml:space="preserve">, and </w:t>
        </w:r>
        <w:commentRangeStart w:id="66"/>
        <w:commentRangeStart w:id="67"/>
        <w:r w:rsidRPr="00E02FF7">
          <w:rPr>
            <w:rFonts w:eastAsia="SimSun" w:hint="eastAsia"/>
            <w:lang w:eastAsia="zh-CN"/>
          </w:rPr>
          <w:t xml:space="preserve">then </w:t>
        </w:r>
      </w:ins>
      <w:commentRangeEnd w:id="66"/>
      <w:r w:rsidR="006F0E15">
        <w:rPr>
          <w:rStyle w:val="CommentReference"/>
        </w:rPr>
        <w:commentReference w:id="66"/>
      </w:r>
      <w:commentRangeEnd w:id="67"/>
      <w:r w:rsidR="00382C74">
        <w:rPr>
          <w:rStyle w:val="CommentReference"/>
        </w:rPr>
        <w:commentReference w:id="67"/>
      </w:r>
      <w:ins w:id="68" w:author="CATT-RAN2#123bis" w:date="2023-10-17T14:12:00Z">
        <w:r w:rsidRPr="00E02FF7">
          <w:rPr>
            <w:rFonts w:eastAsia="SimSun" w:hint="eastAsia"/>
            <w:lang w:eastAsia="zh-CN"/>
          </w:rPr>
          <w:t xml:space="preserve">receives </w:t>
        </w:r>
      </w:ins>
      <w:ins w:id="69" w:author="CATT-RAN2#123bis" w:date="2023-10-17T16:02:00Z">
        <w:r w:rsidR="00981F05">
          <w:rPr>
            <w:rFonts w:eastAsia="SimSun" w:hint="eastAsia"/>
            <w:lang w:eastAsia="zh-CN"/>
          </w:rPr>
          <w:t xml:space="preserve">the </w:t>
        </w:r>
        <w:r w:rsidR="00FA7008">
          <w:rPr>
            <w:rFonts w:eastAsia="SimSun" w:hint="eastAsia"/>
            <w:lang w:eastAsia="zh-CN"/>
          </w:rPr>
          <w:t>multicast</w:t>
        </w:r>
      </w:ins>
      <w:ins w:id="70" w:author="CATT-RAN2#123bis" w:date="2023-10-17T14:12:00Z">
        <w:r w:rsidRPr="00E02FF7">
          <w:rPr>
            <w:rFonts w:eastAsia="SimSun" w:hint="eastAsia"/>
            <w:lang w:eastAsia="zh-CN"/>
          </w:rPr>
          <w:t xml:space="preserve"> MTCH(s) </w:t>
        </w:r>
      </w:ins>
      <w:ins w:id="71" w:author="CATT-RAN2#123bis" w:date="2023-10-17T14:47:00Z">
        <w:r w:rsidR="008E6F3D">
          <w:rPr>
            <w:rFonts w:eastAsia="SimSun" w:hint="eastAsia"/>
            <w:lang w:eastAsia="zh-CN"/>
          </w:rPr>
          <w:t xml:space="preserve">in </w:t>
        </w:r>
        <w:r w:rsidR="008E6F3D" w:rsidRPr="00E02FF7">
          <w:rPr>
            <w:rFonts w:eastAsia="SimSun" w:hint="eastAsia"/>
            <w:lang w:eastAsia="zh-CN"/>
          </w:rPr>
          <w:t xml:space="preserve">RRC_INACTIVE </w:t>
        </w:r>
      </w:ins>
      <w:ins w:id="72" w:author="CATT-RAN2#123bis" w:date="2023-10-17T14:12:00Z">
        <w:r w:rsidRPr="00E02FF7">
          <w:rPr>
            <w:rFonts w:eastAsia="SimSun"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SimSun"/>
          <w:lang w:eastAsia="ja-JP"/>
        </w:rPr>
        <w:t>UEs</w:t>
      </w:r>
      <w:r w:rsidRPr="00E02FF7">
        <w:rPr>
          <w:rFonts w:eastAsia="Yu Mincho"/>
          <w:lang w:eastAsia="zh-CN"/>
        </w:rPr>
        <w:t xml:space="preserve"> which have joined a multicast session(s)</w:t>
      </w:r>
      <w:r w:rsidRPr="00E02FF7">
        <w:rPr>
          <w:rFonts w:eastAsia="SimSun"/>
          <w:lang w:eastAsia="ja-JP"/>
        </w:rPr>
        <w:t xml:space="preserve"> </w:t>
      </w:r>
      <w:r w:rsidRPr="00E02FF7">
        <w:rPr>
          <w:rFonts w:eastAsia="Yu Mincho"/>
          <w:lang w:eastAsia="zh-CN"/>
        </w:rPr>
        <w:t xml:space="preserve">and are </w:t>
      </w:r>
      <w:r w:rsidRPr="00E02FF7">
        <w:rPr>
          <w:rFonts w:eastAsia="SimSun"/>
          <w:lang w:eastAsia="ja-JP"/>
        </w:rPr>
        <w:t>in RRC</w:t>
      </w:r>
      <w:r w:rsidRPr="00E02FF7">
        <w:rPr>
          <w:rFonts w:eastAsia="Yu Mincho"/>
          <w:lang w:eastAsia="zh-CN"/>
        </w:rPr>
        <w:t>_</w:t>
      </w:r>
      <w:r w:rsidRPr="00E02FF7">
        <w:rPr>
          <w:rFonts w:eastAsia="SimSun"/>
          <w:lang w:eastAsia="ja-JP"/>
        </w:rPr>
        <w:t>IDLE/</w:t>
      </w:r>
      <w:r w:rsidRPr="00E02FF7">
        <w:rPr>
          <w:rFonts w:eastAsia="Yu Mincho"/>
          <w:lang w:eastAsia="zh-CN"/>
        </w:rPr>
        <w:t>RRC_</w:t>
      </w:r>
      <w:r w:rsidRPr="00E02FF7">
        <w:rPr>
          <w:rFonts w:eastAsia="SimSun"/>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19</w:t>
      </w:r>
      <w:r w:rsidR="00C52D4D">
        <w:rPr>
          <w:rFonts w:eastAsia="SimSun"/>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73" w:name="OLE_LINK101"/>
      <w:bookmarkStart w:id="74" w:name="OLE_LINK102"/>
      <w:r>
        <w:t>It is up to gNB to decide whether a multicast session may be received by UE(s) in INACTIVE. FFS what information gNB may be provided to form such decision (related to SA2 discussion).</w:t>
      </w:r>
    </w:p>
    <w:bookmarkEnd w:id="73"/>
    <w:bookmarkEnd w:id="74"/>
    <w:p w14:paraId="5AA8374C" w14:textId="77777777" w:rsidR="00B164F2" w:rsidRDefault="00B164F2" w:rsidP="00B164F2">
      <w:pPr>
        <w:pStyle w:val="Agreement"/>
        <w:tabs>
          <w:tab w:val="num" w:pos="1619"/>
        </w:tabs>
      </w:pPr>
      <w:r>
        <w:t xml:space="preserve">It is supported that gNB transmit one multicast session to both UEs in CONNECTED and INACTIVE in the same cell. FFS how the gNB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75"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75"/>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gNB mobility.</w:t>
      </w:r>
    </w:p>
    <w:p w14:paraId="42745815" w14:textId="77777777" w:rsidR="00722949" w:rsidRDefault="00722949" w:rsidP="00722949">
      <w:pPr>
        <w:pStyle w:val="Agreement"/>
        <w:tabs>
          <w:tab w:val="num" w:pos="1619"/>
        </w:tabs>
        <w:rPr>
          <w:rFonts w:eastAsiaTheme="minorEastAsia"/>
          <w:lang w:eastAsia="zh-CN"/>
        </w:rPr>
      </w:pPr>
      <w:bookmarkStart w:id="76" w:name="OLE_LINK3"/>
      <w:bookmarkStart w:id="77"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76"/>
    <w:bookmarkEnd w:id="77"/>
    <w:p w14:paraId="1FF16C3E" w14:textId="389A4F22" w:rsidR="004847E5" w:rsidRDefault="004847E5"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19</w:t>
      </w:r>
      <w:r w:rsidR="00D5308E">
        <w:rPr>
          <w:rFonts w:eastAsia="SimSun" w:hint="eastAsia"/>
          <w:b/>
          <w:color w:val="000000"/>
          <w:sz w:val="28"/>
          <w:szCs w:val="28"/>
          <w:u w:val="single"/>
          <w:lang w:eastAsia="zh-CN"/>
        </w:rPr>
        <w:t>bis</w:t>
      </w:r>
      <w:r>
        <w:rPr>
          <w:rFonts w:eastAsia="SimSun"/>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1-b) The RRC message for this includes RRCReconfiguration and/or RRCRelease</w:t>
      </w:r>
      <w:r>
        <w:rPr>
          <w:lang w:val="en-US"/>
        </w:rPr>
        <w:t xml:space="preserve"> and/or RRCResume</w:t>
      </w:r>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FFS dedicated signalling</w:t>
      </w:r>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Dedicated RRC signalling (i.e. RRC release message with suspendConfig)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78" w:name="OLE_LINK15"/>
      <w:bookmarkStart w:id="79"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behavior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78"/>
    <w:bookmarkEnd w:id="79"/>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7AF2D405" w14:textId="77777777" w:rsidR="00603877" w:rsidRDefault="00603877" w:rsidP="00603877">
      <w:pPr>
        <w:pStyle w:val="Agreement"/>
        <w:numPr>
          <w:ilvl w:val="0"/>
          <w:numId w:val="0"/>
        </w:numPr>
        <w:ind w:left="1619"/>
      </w:pPr>
      <w:r>
        <w:t>2. When the multicast session is activated, UE is indicated by group paging whether it can receive the multicast session in RRC_INACTIVE or not (detailed signaling FFS).</w:t>
      </w:r>
    </w:p>
    <w:p w14:paraId="50BCB196" w14:textId="77777777" w:rsidR="00603877" w:rsidRDefault="00603877" w:rsidP="00603877">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FFS whether and how to solve the issue in signalling/system load when a large number of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0</w:t>
      </w:r>
      <w:r>
        <w:rPr>
          <w:rFonts w:eastAsia="SimSun"/>
          <w:b/>
          <w:color w:val="000000"/>
          <w:sz w:val="28"/>
          <w:szCs w:val="28"/>
          <w:u w:val="single"/>
        </w:rPr>
        <w:t xml:space="preserve"> agreements</w:t>
      </w:r>
    </w:p>
    <w:p w14:paraId="560B9A65" w14:textId="77777777" w:rsidR="000F38B0" w:rsidRDefault="000F38B0" w:rsidP="000F38B0">
      <w:pPr>
        <w:pStyle w:val="Agreement"/>
        <w:tabs>
          <w:tab w:val="num" w:pos="1619"/>
        </w:tabs>
      </w:pPr>
      <w:bookmarkStart w:id="80" w:name="OLE_LINK31"/>
      <w:bookmarkStart w:id="81"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gNB</w:t>
      </w:r>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80"/>
    <w:bookmarkEnd w:id="81"/>
    <w:p w14:paraId="39FB23AB" w14:textId="761F04BD" w:rsidR="00DB73CC" w:rsidRDefault="00DB73CC"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1</w:t>
      </w:r>
      <w:r>
        <w:rPr>
          <w:rFonts w:eastAsia="SimSun"/>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82" w:name="OLE_LINK21"/>
      <w:bookmarkStart w:id="83"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82"/>
    <w:bookmarkEnd w:id="83"/>
    <w:p w14:paraId="7BBE6E02" w14:textId="77777777" w:rsidR="00405AD2" w:rsidRPr="00CB6202" w:rsidRDefault="00405AD2" w:rsidP="00405AD2">
      <w:pPr>
        <w:pStyle w:val="Agreement"/>
        <w:tabs>
          <w:tab w:val="num" w:pos="1619"/>
        </w:tabs>
      </w:pPr>
      <w:r w:rsidRPr="00CB6202">
        <w:t>When network configures UE to receive multicast in INACTIVE state, RRCRelease message with suspendconfig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84" w:name="OLE_LINK11"/>
      <w:bookmarkStart w:id="85" w:name="OLE_LINK12"/>
      <w:r>
        <w:t>We introduce a new MCCH logical channel for multicast in INACTIVE (different from broadcast MCCH)</w:t>
      </w:r>
    </w:p>
    <w:bookmarkEnd w:id="84"/>
    <w:bookmarkEnd w:id="85"/>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86" w:name="OLE_LINK13"/>
      <w:bookmarkStart w:id="87" w:name="OLE_LINK14"/>
      <w:r>
        <w:t>Serving cell will not provide the PTM configuration of neighbour cells from other gNBs.</w:t>
      </w:r>
    </w:p>
    <w:p w14:paraId="156C4930" w14:textId="77777777" w:rsidR="00E969D4" w:rsidRPr="007163CB" w:rsidRDefault="00E969D4" w:rsidP="00E969D4">
      <w:pPr>
        <w:pStyle w:val="Agreement"/>
        <w:tabs>
          <w:tab w:val="num" w:pos="1619"/>
        </w:tabs>
      </w:pPr>
      <w:r>
        <w:t xml:space="preserve">FFS whether the network can provide PTM configuration for intra-gNB cells. </w:t>
      </w:r>
    </w:p>
    <w:bookmarkEnd w:id="86"/>
    <w:bookmarkEnd w:id="87"/>
    <w:p w14:paraId="6B67466B" w14:textId="431CA74C" w:rsidR="002F43B4" w:rsidRDefault="002F43B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1bis</w:t>
      </w:r>
      <w:r>
        <w:rPr>
          <w:rFonts w:eastAsia="SimSun"/>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PagingRecordList)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From the location&amp;bandwidth and SCS configuration perspective,</w:t>
      </w:r>
      <w:r w:rsidRPr="00AD03A1">
        <w:rPr>
          <w:i/>
          <w:iCs/>
          <w:lang w:val="en-US"/>
        </w:rPr>
        <w:t>  </w:t>
      </w:r>
      <w:r>
        <w:rPr>
          <w:lang w:val="en-US"/>
        </w:rPr>
        <w:t>f</w:t>
      </w:r>
      <w:r w:rsidRPr="00CA1346">
        <w:rPr>
          <w:lang w:val="en-US"/>
        </w:rPr>
        <w:t>ollow</w:t>
      </w:r>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88" w:name="OLE_LINK26"/>
      <w:bookmarkStart w:id="89"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88"/>
    <w:bookmarkEnd w:id="89"/>
    <w:p w14:paraId="7A7A798E" w14:textId="77777777" w:rsidR="00B707A4" w:rsidRPr="003A77B7" w:rsidRDefault="00B707A4" w:rsidP="00B707A4">
      <w:pPr>
        <w:pStyle w:val="Agreement"/>
        <w:tabs>
          <w:tab w:val="clear" w:pos="1619"/>
          <w:tab w:val="num" w:pos="7655"/>
        </w:tabs>
        <w:ind w:left="1560"/>
        <w:rPr>
          <w:lang w:val="en-US"/>
        </w:rPr>
      </w:pPr>
      <w:r w:rsidRPr="003A77B7">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SimSun"/>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90" w:name="OLE_LINK28"/>
      <w:r w:rsidRPr="00B2334C">
        <w:rPr>
          <w:lang w:val="en-US"/>
        </w:rPr>
        <w:t>On support of multicast SPS in RRC_INACTIVE, postpone RAN2 discussion to next meeting.</w:t>
      </w:r>
    </w:p>
    <w:bookmarkEnd w:id="90"/>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91" w:name="OLE_LINK19"/>
      <w:bookmarkStart w:id="92" w:name="OLE_LINK20"/>
      <w:r w:rsidRPr="00B2334C">
        <w:rPr>
          <w:lang w:val="en-US"/>
        </w:rPr>
        <w:t>HARQ RTT Timer and DRX Retransmission Timer</w:t>
      </w:r>
      <w:bookmarkEnd w:id="91"/>
      <w:bookmarkEnd w:id="92"/>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Postpone the UP discussion on L2 operation during RRC state transition until the signaling design of PTM configuration in RRCReleas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Agreement: The same CFR is used for multicast MCCH and MTCH. It can be revisited if there is any issue found, e.g. for RedCap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2</w:t>
      </w:r>
      <w:r>
        <w:rPr>
          <w:rFonts w:eastAsia="SimSun"/>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gNB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t xml:space="preserve">As a baseline, The PTM configuration in the RRCRelease message with suspendconfig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93" w:name="OLE_LINK17"/>
      <w:bookmarkStart w:id="94" w:name="OLE_LINK18"/>
      <w:r w:rsidRPr="00642037">
        <w:t xml:space="preserve">a new indication per tmgi in the group paging </w:t>
      </w:r>
      <w:bookmarkEnd w:id="93"/>
      <w:bookmarkEnd w:id="94"/>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w:t>
      </w:r>
      <w:r>
        <w:rPr>
          <w:rFonts w:eastAsia="SimSun"/>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RRCRelease or multicast MCCH message.</w:t>
      </w:r>
    </w:p>
    <w:p w14:paraId="2B17A2EA" w14:textId="77777777" w:rsidR="005125C1" w:rsidRDefault="005125C1" w:rsidP="005125C1">
      <w:pPr>
        <w:pStyle w:val="Agreement"/>
        <w:tabs>
          <w:tab w:val="num" w:pos="1619"/>
        </w:tabs>
      </w:pPr>
      <w:r>
        <w:t>Unless issues are identified with using one of existing resume causes, no new resume causes are introduced for UEs receiving MC in INACTIVE when they resume due to bad quality or lack of SIBx/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Dedicated frequencies in RRCReleas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95" w:name="OLE_LINK23"/>
      <w:bookmarkStart w:id="96" w:name="OLE_LINK24"/>
      <w:r>
        <w:t>NW indicates which multicast service can be received in INACTIVE in suspendConfig of RRC Release. FFS how exactly this is indicated</w:t>
      </w:r>
    </w:p>
    <w:bookmarkEnd w:id="95"/>
    <w:bookmarkEnd w:id="96"/>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Allow configuration of drx-HARQ-RTT-TimerDL-PTM and drx-RetransmissionTimerDL-PTM for INACTIVE UEs (38.331).</w:t>
      </w:r>
    </w:p>
    <w:p w14:paraId="6F14D993" w14:textId="77777777" w:rsidR="00286D56" w:rsidRDefault="00286D56" w:rsidP="00286D56">
      <w:pPr>
        <w:pStyle w:val="Agreement"/>
        <w:tabs>
          <w:tab w:val="num" w:pos="1619"/>
        </w:tabs>
      </w:pPr>
      <w:r w:rsidRPr="008874F6">
        <w:t>UE receiving MBS multicast in RRC_INACTIVE should start drx-HARQ-RTT-TimerDL-PTM and drx-RetransmissionTimerDL-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bis</w:t>
      </w:r>
      <w:r>
        <w:rPr>
          <w:rFonts w:eastAsia="SimSun"/>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t>For multicast in INACTIVE, the capability for PTM retransmission reception with HARQ disabled (i.e. starting drx-HARQ-RTT-TimerDL-PTM and drx-RetransmissionTimerDL-PTM) is signalled per UE, no FDD-TDD DIFF, and no FR1-FR2 DIFF.</w:t>
      </w:r>
    </w:p>
    <w:p w14:paraId="1E10892A" w14:textId="77777777" w:rsidR="00DC779F" w:rsidRPr="005F69ED" w:rsidRDefault="00DC779F" w:rsidP="005F69ED">
      <w:pPr>
        <w:pStyle w:val="Agreement"/>
        <w:tabs>
          <w:tab w:val="num" w:pos="1619"/>
        </w:tabs>
      </w:pPr>
      <w:r w:rsidRPr="00DC779F">
        <w:t>RAN2 assumes to support FDMed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indicated  in RRCRelease message. </w:t>
      </w:r>
    </w:p>
    <w:p w14:paraId="2A149DB2" w14:textId="77777777" w:rsidR="00F17E51" w:rsidRPr="005F69ED" w:rsidRDefault="00F17E51" w:rsidP="005F69ED">
      <w:pPr>
        <w:pStyle w:val="Agreement"/>
        <w:tabs>
          <w:tab w:val="num" w:pos="1619"/>
        </w:tabs>
      </w:pPr>
      <w:r w:rsidRPr="00F17E51">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97" w:name="_Hlk147829696"/>
      <w:r w:rsidRPr="00F17E51">
        <w:t>If “the stop of G</w:t>
      </w:r>
      <w:r w:rsidR="0049352A">
        <w:t>-RNTI monitoring” for a session</w:t>
      </w:r>
      <w:r w:rsidRPr="00F17E51">
        <w:t xml:space="preserve">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97"/>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FFS UE in RRC_INACTIVE reads MCCH(if present) on the reselected cell after cell reselection t</w:t>
      </w:r>
      <w:r w:rsidR="001D750C" w:rsidRPr="005F69ED">
        <w:t>o acquire the PTM configuration</w:t>
      </w:r>
      <w:r w:rsidRPr="005F69ED">
        <w:t xml:space="preserve"> session if UE received“the stop of G-RNTI monitoring” indication for the session. </w:t>
      </w:r>
    </w:p>
    <w:p w14:paraId="54163B86" w14:textId="77777777" w:rsidR="00D34D88" w:rsidRPr="005F69ED" w:rsidRDefault="00D34D88" w:rsidP="005F69ED">
      <w:pPr>
        <w:pStyle w:val="Agreement"/>
        <w:tabs>
          <w:tab w:val="num" w:pos="1619"/>
        </w:tabs>
      </w:pPr>
      <w:r w:rsidRPr="005F69ED">
        <w:t>FFS If UE receives PTM configuration of multicast session(s) in RRCRelease and “the stop of G-RNTI monitoring” is indicated for the corresponding session(s) and then UE selects the same cell as on which it received RRCRelease, UE acquires the PTM configuration from MCCH (if present) upon receiving group paging that indicates to allow the multicast reception in RRC_INACTIVE. FFS if the UE uses the configuration from RRCReleas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98" w:name="OLE_LINK7"/>
      <w:bookmarkStart w:id="99" w:name="OLE_LINK8"/>
      <w:r w:rsidRPr="005F69ED">
        <w:t>G-RNTI monitoring</w:t>
      </w:r>
      <w:bookmarkEnd w:id="98"/>
      <w:bookmarkEnd w:id="99"/>
      <w:r w:rsidRPr="005F69ED">
        <w:t>” indication for the session in the source cell, the UE reads MCCH(if present) in the reselected cell after cell reselection.</w:t>
      </w:r>
    </w:p>
    <w:p w14:paraId="5376530C" w14:textId="77777777" w:rsidR="006D13EC" w:rsidRPr="005F69ED" w:rsidRDefault="006D13EC" w:rsidP="005F69ED">
      <w:pPr>
        <w:pStyle w:val="Agreement"/>
        <w:tabs>
          <w:tab w:val="num" w:pos="1619"/>
        </w:tabs>
      </w:pPr>
      <w:r w:rsidRPr="005F69ED">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UE can use the PTM configuration from RRCRelease until having read the one from MCCH.</w:t>
      </w:r>
    </w:p>
    <w:p w14:paraId="6FC54654" w14:textId="77777777" w:rsidR="006D13EC" w:rsidRPr="005F69ED" w:rsidRDefault="006D13EC" w:rsidP="005F69ED">
      <w:pPr>
        <w:pStyle w:val="Agreement"/>
        <w:tabs>
          <w:tab w:val="num" w:pos="1619"/>
        </w:tabs>
      </w:pPr>
      <w:r w:rsidRPr="005F69ED">
        <w:t>Multicast MCCH can be optionally present for a cell providing multicast reception in RRC_INACTIVE. We do not optimize for this in RAN2, e.g. we are targeting a single 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r w:rsidRPr="005F69ED">
        <w:t>mt-Access is selected for multicast reception when it is applicable to the legacy m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A UE starts the drx-HARQ-RTT-TimerDL-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RRCReleas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A 1-bit indication on cell PDCP COUNT synchronization for an MBS service is present with the INACTIVE MRB PTM configuration provided in RRCRelease, and cells in the RNA area are synchronized for PDCP COUNT.</w:t>
      </w:r>
    </w:p>
    <w:sectPr w:rsidR="00535D5C" w:rsidRPr="005F69E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Samsung (Vinay Shrivastava)" w:date="2023-10-26T15:20:00Z" w:initials="s">
    <w:p w14:paraId="58B249E3" w14:textId="73D5AB55" w:rsidR="0051715A" w:rsidRDefault="0051715A">
      <w:pPr>
        <w:pStyle w:val="CommentText"/>
      </w:pPr>
      <w:r>
        <w:rPr>
          <w:rStyle w:val="CommentReference"/>
        </w:rPr>
        <w:annotationRef/>
      </w:r>
      <w:r>
        <w:t>For consistency, please append ‘state’ to all occurences of ‘RRC_INACTIVE’</w:t>
      </w:r>
    </w:p>
  </w:comment>
  <w:comment w:id="35" w:author="QC (Umesh)" w:date="2023-10-26T21:23:00Z" w:initials="QC">
    <w:p w14:paraId="24D53876" w14:textId="77777777" w:rsidR="00382C74" w:rsidRDefault="00382C74" w:rsidP="00E16070">
      <w:pPr>
        <w:pStyle w:val="CommentText"/>
      </w:pPr>
      <w:r>
        <w:rPr>
          <w:rStyle w:val="CommentReference"/>
        </w:rPr>
        <w:annotationRef/>
      </w:r>
      <w:r>
        <w:t>Agree to make consistent</w:t>
      </w:r>
    </w:p>
  </w:comment>
  <w:comment w:id="40" w:author="QC (Umesh)" w:date="2023-10-26T21:22:00Z" w:initials="QC">
    <w:p w14:paraId="046EE492" w14:textId="02EDD14B" w:rsidR="00382C74" w:rsidRDefault="00382C74" w:rsidP="00BE768C">
      <w:pPr>
        <w:pStyle w:val="CommentText"/>
      </w:pPr>
      <w:r>
        <w:rPr>
          <w:rStyle w:val="CommentReference"/>
        </w:rPr>
        <w:annotationRef/>
      </w:r>
      <w:r>
        <w:t xml:space="preserve">Since it is single paragraph and referring to the same UE, it is easier to just say "The UE" instead of repeating. </w:t>
      </w:r>
    </w:p>
  </w:comment>
  <w:comment w:id="51" w:author="Samsung (Vinay Shrivastava)" w:date="2023-10-26T15:23:00Z" w:initials="s">
    <w:p w14:paraId="56215BEB" w14:textId="76C23796" w:rsidR="0051715A" w:rsidRDefault="0051715A">
      <w:pPr>
        <w:pStyle w:val="CommentText"/>
      </w:pPr>
      <w:r>
        <w:rPr>
          <w:rStyle w:val="CommentReference"/>
        </w:rPr>
        <w:annotationRef/>
      </w:r>
      <w:r>
        <w:t>‘Session’ is more appropriate term here</w:t>
      </w:r>
    </w:p>
  </w:comment>
  <w:comment w:id="52" w:author="QC (Umesh)" w:date="2023-10-26T21:23:00Z" w:initials="QC">
    <w:p w14:paraId="3BC572AB" w14:textId="77777777" w:rsidR="00382C74" w:rsidRDefault="00382C74" w:rsidP="00262838">
      <w:pPr>
        <w:pStyle w:val="CommentText"/>
      </w:pPr>
      <w:r>
        <w:rPr>
          <w:rStyle w:val="CommentReference"/>
        </w:rPr>
        <w:annotationRef/>
      </w:r>
      <w:r>
        <w:t>agree</w:t>
      </w:r>
    </w:p>
  </w:comment>
  <w:comment w:id="59" w:author="Samsung (Vinay Shrivastava)" w:date="2023-10-26T15:25:00Z" w:initials="s">
    <w:p w14:paraId="2802B419" w14:textId="719150D0" w:rsidR="0051715A" w:rsidRDefault="0051715A">
      <w:pPr>
        <w:pStyle w:val="CommentText"/>
      </w:pPr>
      <w:r>
        <w:rPr>
          <w:rStyle w:val="CommentReference"/>
        </w:rPr>
        <w:annotationRef/>
      </w:r>
      <w:r>
        <w:t xml:space="preserve">It seems better to rephrase as “..identifies whether a service is active </w:t>
      </w:r>
      <w:r w:rsidRPr="0051715A">
        <w:rPr>
          <w:u w:val="single"/>
        </w:rPr>
        <w:t>or not</w:t>
      </w:r>
      <w:r>
        <w:t xml:space="preserve"> by receiving” as multicast MCCH information is meant to indicate session deactivation (when session is already activated) and group paging is meant to indicate session activation (when session is already deactivated), that is, they are read at different times and imply different purposes.</w:t>
      </w:r>
    </w:p>
  </w:comment>
  <w:comment w:id="66" w:author="Samsung (Vinay Shrivastava)" w:date="2023-10-26T15:31:00Z" w:initials="s">
    <w:p w14:paraId="76AEFF6E" w14:textId="0D024564" w:rsidR="006F0E15" w:rsidRDefault="006F0E15">
      <w:pPr>
        <w:pStyle w:val="CommentText"/>
      </w:pPr>
      <w:r>
        <w:rPr>
          <w:rStyle w:val="CommentReference"/>
        </w:rPr>
        <w:annotationRef/>
      </w:r>
      <w:r>
        <w:t>Can be omitted</w:t>
      </w:r>
    </w:p>
  </w:comment>
  <w:comment w:id="67" w:author="QC (Umesh)" w:date="2023-10-26T21:22:00Z" w:initials="QC">
    <w:p w14:paraId="46C8AE2C" w14:textId="77777777" w:rsidR="00382C74" w:rsidRDefault="00382C74" w:rsidP="008525E1">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B249E3" w15:done="0"/>
  <w15:commentEx w15:paraId="24D53876" w15:paraIdParent="58B249E3" w15:done="0"/>
  <w15:commentEx w15:paraId="046EE492" w15:done="0"/>
  <w15:commentEx w15:paraId="56215BEB" w15:done="0"/>
  <w15:commentEx w15:paraId="3BC572AB" w15:paraIdParent="56215BEB" w15:done="0"/>
  <w15:commentEx w15:paraId="2802B419" w15:done="0"/>
  <w15:commentEx w15:paraId="76AEFF6E" w15:done="0"/>
  <w15:commentEx w15:paraId="46C8AE2C" w15:paraIdParent="76AEF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9288D53" w16cex:dateUtc="2023-10-27T04:23:00Z"/>
  <w16cex:commentExtensible w16cex:durableId="292D7E45" w16cex:dateUtc="2023-10-27T04:22:00Z"/>
  <w16cex:commentExtensible w16cex:durableId="1F7CD92D" w16cex:dateUtc="2023-10-27T04:23:00Z"/>
  <w16cex:commentExtensible w16cex:durableId="19E8C510" w16cex:dateUtc="2023-10-27T0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B249E3" w16cid:durableId="0EF54287"/>
  <w16cid:commentId w16cid:paraId="24D53876" w16cid:durableId="39288D53"/>
  <w16cid:commentId w16cid:paraId="046EE492" w16cid:durableId="292D7E45"/>
  <w16cid:commentId w16cid:paraId="56215BEB" w16cid:durableId="53DE9A69"/>
  <w16cid:commentId w16cid:paraId="3BC572AB" w16cid:durableId="1F7CD92D"/>
  <w16cid:commentId w16cid:paraId="2802B419" w16cid:durableId="6A723EFF"/>
  <w16cid:commentId w16cid:paraId="76AEFF6E" w16cid:durableId="22AD3D88"/>
  <w16cid:commentId w16cid:paraId="46C8AE2C" w16cid:durableId="19E8C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A7AE7" w14:textId="77777777" w:rsidR="005E099B" w:rsidRDefault="005E099B">
      <w:pPr>
        <w:spacing w:after="0"/>
      </w:pPr>
      <w:r>
        <w:separator/>
      </w:r>
    </w:p>
  </w:endnote>
  <w:endnote w:type="continuationSeparator" w:id="0">
    <w:p w14:paraId="755F32C6" w14:textId="77777777" w:rsidR="005E099B" w:rsidRDefault="005E099B">
      <w:pPr>
        <w:spacing w:after="0"/>
      </w:pPr>
      <w:r>
        <w:continuationSeparator/>
      </w:r>
    </w:p>
  </w:endnote>
  <w:endnote w:type="continuationNotice" w:id="1">
    <w:p w14:paraId="0955EF9F" w14:textId="77777777" w:rsidR="005E099B" w:rsidRDefault="005E09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B27B4" w14:textId="77777777" w:rsidR="005E099B" w:rsidRDefault="005E099B">
      <w:pPr>
        <w:spacing w:after="0"/>
      </w:pPr>
      <w:r>
        <w:separator/>
      </w:r>
    </w:p>
  </w:footnote>
  <w:footnote w:type="continuationSeparator" w:id="0">
    <w:p w14:paraId="1EBC3BBA" w14:textId="77777777" w:rsidR="005E099B" w:rsidRDefault="005E099B">
      <w:pPr>
        <w:spacing w:after="0"/>
      </w:pPr>
      <w:r>
        <w:continuationSeparator/>
      </w:r>
    </w:p>
  </w:footnote>
  <w:footnote w:type="continuationNotice" w:id="1">
    <w:p w14:paraId="1D3F34CD" w14:textId="77777777" w:rsidR="005E099B" w:rsidRDefault="005E09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E0C1C58"/>
    <w:multiLevelType w:val="hybridMultilevel"/>
    <w:tmpl w:val="14BEFB4C"/>
    <w:lvl w:ilvl="0" w:tplc="79A8C3E8">
      <w:start w:val="8"/>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36634704">
    <w:abstractNumId w:val="4"/>
  </w:num>
  <w:num w:numId="2" w16cid:durableId="1685790069">
    <w:abstractNumId w:val="1"/>
  </w:num>
  <w:num w:numId="3" w16cid:durableId="742872302">
    <w:abstractNumId w:val="0"/>
  </w:num>
  <w:num w:numId="4" w16cid:durableId="2026975887">
    <w:abstractNumId w:val="2"/>
  </w:num>
  <w:num w:numId="5" w16cid:durableId="1574857204">
    <w:abstractNumId w:val="4"/>
  </w:num>
  <w:num w:numId="6" w16cid:durableId="1614372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Shrivastava)">
    <w15:presenceInfo w15:providerId="None" w15:userId="Samsung (Vinay Shrivastava)"/>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doNotDisplayPageBoundaries/>
  <w:bordersDoNotSurroundHeader/>
  <w:bordersDoNotSurroundFooter/>
  <w:hideSpellingErrors/>
  <w:hideGrammaticalErrors/>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12104"/>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262A"/>
    <w:rsid w:val="001764AF"/>
    <w:rsid w:val="00176BC3"/>
    <w:rsid w:val="00177DFD"/>
    <w:rsid w:val="00182C91"/>
    <w:rsid w:val="0018481E"/>
    <w:rsid w:val="00187E1A"/>
    <w:rsid w:val="00190D45"/>
    <w:rsid w:val="00191B99"/>
    <w:rsid w:val="00191EA5"/>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4A03"/>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24E5"/>
    <w:rsid w:val="002B37DE"/>
    <w:rsid w:val="002B5DA9"/>
    <w:rsid w:val="002B7C07"/>
    <w:rsid w:val="002C0D1B"/>
    <w:rsid w:val="002C2F8D"/>
    <w:rsid w:val="002C45C0"/>
    <w:rsid w:val="002D025C"/>
    <w:rsid w:val="002D2AAD"/>
    <w:rsid w:val="002E03B0"/>
    <w:rsid w:val="002F43B4"/>
    <w:rsid w:val="002F6E87"/>
    <w:rsid w:val="00303079"/>
    <w:rsid w:val="00304086"/>
    <w:rsid w:val="003104E5"/>
    <w:rsid w:val="00317537"/>
    <w:rsid w:val="00325FF3"/>
    <w:rsid w:val="003343D4"/>
    <w:rsid w:val="0034628C"/>
    <w:rsid w:val="003503E4"/>
    <w:rsid w:val="003550D9"/>
    <w:rsid w:val="00365794"/>
    <w:rsid w:val="0037274F"/>
    <w:rsid w:val="0037749A"/>
    <w:rsid w:val="00382C74"/>
    <w:rsid w:val="00384E42"/>
    <w:rsid w:val="003925F9"/>
    <w:rsid w:val="003A0989"/>
    <w:rsid w:val="003A2E91"/>
    <w:rsid w:val="003B20AF"/>
    <w:rsid w:val="003D3979"/>
    <w:rsid w:val="003D3E74"/>
    <w:rsid w:val="003D5FB3"/>
    <w:rsid w:val="003D66BB"/>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023D"/>
    <w:rsid w:val="00461507"/>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1715A"/>
    <w:rsid w:val="005212FD"/>
    <w:rsid w:val="0052301A"/>
    <w:rsid w:val="00524D8A"/>
    <w:rsid w:val="00530D3A"/>
    <w:rsid w:val="005314A1"/>
    <w:rsid w:val="00534FEC"/>
    <w:rsid w:val="00535CFC"/>
    <w:rsid w:val="00535D5C"/>
    <w:rsid w:val="00544FB7"/>
    <w:rsid w:val="0054686C"/>
    <w:rsid w:val="00557592"/>
    <w:rsid w:val="00566E8C"/>
    <w:rsid w:val="00571B6B"/>
    <w:rsid w:val="00573DB7"/>
    <w:rsid w:val="00577E5B"/>
    <w:rsid w:val="00581725"/>
    <w:rsid w:val="00591D98"/>
    <w:rsid w:val="00595913"/>
    <w:rsid w:val="00597626"/>
    <w:rsid w:val="005A2C3E"/>
    <w:rsid w:val="005B4932"/>
    <w:rsid w:val="005B7C7C"/>
    <w:rsid w:val="005C54BA"/>
    <w:rsid w:val="005D1143"/>
    <w:rsid w:val="005D3D73"/>
    <w:rsid w:val="005D4485"/>
    <w:rsid w:val="005E099B"/>
    <w:rsid w:val="005E40CA"/>
    <w:rsid w:val="005F241D"/>
    <w:rsid w:val="005F69ED"/>
    <w:rsid w:val="00601096"/>
    <w:rsid w:val="0060306E"/>
    <w:rsid w:val="00603877"/>
    <w:rsid w:val="006148BB"/>
    <w:rsid w:val="00624559"/>
    <w:rsid w:val="00625315"/>
    <w:rsid w:val="0062676F"/>
    <w:rsid w:val="0062728A"/>
    <w:rsid w:val="00640CB9"/>
    <w:rsid w:val="00645412"/>
    <w:rsid w:val="006523BA"/>
    <w:rsid w:val="0065384C"/>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0E15"/>
    <w:rsid w:val="006F31D2"/>
    <w:rsid w:val="006F3F2F"/>
    <w:rsid w:val="006F5CB3"/>
    <w:rsid w:val="006F66D9"/>
    <w:rsid w:val="006F7A15"/>
    <w:rsid w:val="00705F5B"/>
    <w:rsid w:val="00707195"/>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5F1F"/>
    <w:rsid w:val="008E67BA"/>
    <w:rsid w:val="008E6D0D"/>
    <w:rsid w:val="008E6F3D"/>
    <w:rsid w:val="008F1B61"/>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7631C"/>
    <w:rsid w:val="009816D7"/>
    <w:rsid w:val="00981F05"/>
    <w:rsid w:val="0098582A"/>
    <w:rsid w:val="00992B48"/>
    <w:rsid w:val="0099373E"/>
    <w:rsid w:val="009966D6"/>
    <w:rsid w:val="009A01CF"/>
    <w:rsid w:val="009A471A"/>
    <w:rsid w:val="009A5640"/>
    <w:rsid w:val="009B640B"/>
    <w:rsid w:val="009D319B"/>
    <w:rsid w:val="009D6AFA"/>
    <w:rsid w:val="009E07F1"/>
    <w:rsid w:val="009E189B"/>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2C25"/>
    <w:rsid w:val="00A63E65"/>
    <w:rsid w:val="00A71609"/>
    <w:rsid w:val="00A74042"/>
    <w:rsid w:val="00A747AA"/>
    <w:rsid w:val="00A82864"/>
    <w:rsid w:val="00A838BA"/>
    <w:rsid w:val="00A855D7"/>
    <w:rsid w:val="00A86E4F"/>
    <w:rsid w:val="00A87F91"/>
    <w:rsid w:val="00AA5BAF"/>
    <w:rsid w:val="00AA607E"/>
    <w:rsid w:val="00AB0182"/>
    <w:rsid w:val="00AC2A26"/>
    <w:rsid w:val="00AC520F"/>
    <w:rsid w:val="00AE373E"/>
    <w:rsid w:val="00AF39D2"/>
    <w:rsid w:val="00B03F95"/>
    <w:rsid w:val="00B06E29"/>
    <w:rsid w:val="00B074C0"/>
    <w:rsid w:val="00B10858"/>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86A03"/>
    <w:rsid w:val="00B97BC7"/>
    <w:rsid w:val="00BA079E"/>
    <w:rsid w:val="00BA1558"/>
    <w:rsid w:val="00BA7CEA"/>
    <w:rsid w:val="00BB619E"/>
    <w:rsid w:val="00BC561A"/>
    <w:rsid w:val="00BD187B"/>
    <w:rsid w:val="00BD6371"/>
    <w:rsid w:val="00BD6C49"/>
    <w:rsid w:val="00BE0009"/>
    <w:rsid w:val="00BF547A"/>
    <w:rsid w:val="00C0795E"/>
    <w:rsid w:val="00C155A8"/>
    <w:rsid w:val="00C16474"/>
    <w:rsid w:val="00C17762"/>
    <w:rsid w:val="00C22005"/>
    <w:rsid w:val="00C34C7A"/>
    <w:rsid w:val="00C4226D"/>
    <w:rsid w:val="00C52D4D"/>
    <w:rsid w:val="00C54B8E"/>
    <w:rsid w:val="00C54BD5"/>
    <w:rsid w:val="00C61161"/>
    <w:rsid w:val="00C629C1"/>
    <w:rsid w:val="00C70B99"/>
    <w:rsid w:val="00C75DF9"/>
    <w:rsid w:val="00C872A8"/>
    <w:rsid w:val="00C9630C"/>
    <w:rsid w:val="00CA6508"/>
    <w:rsid w:val="00CB0F9B"/>
    <w:rsid w:val="00CB2928"/>
    <w:rsid w:val="00CC3F26"/>
    <w:rsid w:val="00CD3217"/>
    <w:rsid w:val="00CF2CCC"/>
    <w:rsid w:val="00CF415B"/>
    <w:rsid w:val="00CF597C"/>
    <w:rsid w:val="00D01D2F"/>
    <w:rsid w:val="00D03709"/>
    <w:rsid w:val="00D04133"/>
    <w:rsid w:val="00D04C07"/>
    <w:rsid w:val="00D057F4"/>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95F69"/>
    <w:rsid w:val="00DB36B5"/>
    <w:rsid w:val="00DB58E9"/>
    <w:rsid w:val="00DB73CC"/>
    <w:rsid w:val="00DB7587"/>
    <w:rsid w:val="00DC779F"/>
    <w:rsid w:val="00DD0AEA"/>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56ADB"/>
    <w:rsid w:val="00E60616"/>
    <w:rsid w:val="00E619C8"/>
    <w:rsid w:val="00E71236"/>
    <w:rsid w:val="00E747BD"/>
    <w:rsid w:val="00E802B9"/>
    <w:rsid w:val="00E809B6"/>
    <w:rsid w:val="00E816DC"/>
    <w:rsid w:val="00E84EE4"/>
    <w:rsid w:val="00E851B3"/>
    <w:rsid w:val="00E92FE7"/>
    <w:rsid w:val="00E9313B"/>
    <w:rsid w:val="00E969D4"/>
    <w:rsid w:val="00EC2EB0"/>
    <w:rsid w:val="00F10F35"/>
    <w:rsid w:val="00F12C44"/>
    <w:rsid w:val="00F13902"/>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1E4A8375-4EA0-4949-8628-B1EE193C0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2.xml><?xml version="1.0" encoding="utf-8"?>
<ds:datastoreItem xmlns:ds="http://schemas.openxmlformats.org/officeDocument/2006/customXml" ds:itemID="{1D897F67-E1E7-4DEF-9CA1-507EE5D60827}">
  <ds:schemaRefs>
    <ds:schemaRef ds:uri="http://schemas.openxmlformats.org/officeDocument/2006/bibliography"/>
  </ds:schemaRefs>
</ds:datastoreItem>
</file>

<file path=customXml/itemProps3.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4.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40E6ACF-82C2-4FE1-93FA-7DC79B5430A8}">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1</Pages>
  <Words>4866</Words>
  <Characters>2774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3</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QC (Umesh)</cp:lastModifiedBy>
  <cp:revision>4</cp:revision>
  <dcterms:created xsi:type="dcterms:W3CDTF">2023-10-26T09:43:00Z</dcterms:created>
  <dcterms:modified xsi:type="dcterms:W3CDTF">2023-10-2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